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2BA9C7" w14:textId="36D1C7FE" w:rsidR="00876A5F" w:rsidRDefault="00377DA4" w:rsidP="00377DA4">
      <w:pPr>
        <w:pStyle w:val="Title"/>
        <w:jc w:val="center"/>
      </w:pPr>
      <w:r>
        <w:t>Inferential Statistics Paper</w:t>
      </w:r>
    </w:p>
    <w:p w14:paraId="28F22D52" w14:textId="6DC178A8" w:rsidR="00377DA4" w:rsidRDefault="00377DA4" w:rsidP="00377DA4"/>
    <w:p w14:paraId="323EA504" w14:textId="118DC1DE" w:rsidR="00377DA4" w:rsidRDefault="00377DA4" w:rsidP="00377DA4">
      <w:r>
        <w:rPr>
          <w:noProof/>
        </w:rPr>
        <w:drawing>
          <wp:inline distT="0" distB="0" distL="0" distR="0" wp14:anchorId="58DC3005" wp14:editId="627A86AF">
            <wp:extent cx="5943600" cy="29216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21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531068" w14:textId="4A136D93" w:rsidR="00377DA4" w:rsidRDefault="00377DA4" w:rsidP="00377DA4"/>
    <w:p w14:paraId="665F8C86" w14:textId="3FB955F6" w:rsidR="00377DA4" w:rsidRDefault="00377DA4" w:rsidP="00377DA4">
      <w:r>
        <w:rPr>
          <w:noProof/>
        </w:rPr>
        <w:drawing>
          <wp:inline distT="0" distB="0" distL="0" distR="0" wp14:anchorId="77EC3493" wp14:editId="4742FC90">
            <wp:extent cx="5943600" cy="2609215"/>
            <wp:effectExtent l="0" t="0" r="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09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2394E9" w14:textId="091BE0BC" w:rsidR="00377DA4" w:rsidRDefault="00377DA4" w:rsidP="00377DA4"/>
    <w:p w14:paraId="0D894A31" w14:textId="66EFEEA0" w:rsidR="00377DA4" w:rsidRDefault="00377DA4" w:rsidP="00377DA4"/>
    <w:p w14:paraId="1DA24C24" w14:textId="769A075B" w:rsidR="00377DA4" w:rsidRDefault="00377DA4" w:rsidP="00377DA4">
      <w:r>
        <w:rPr>
          <w:noProof/>
        </w:rPr>
        <w:lastRenderedPageBreak/>
        <w:drawing>
          <wp:inline distT="0" distB="0" distL="0" distR="0" wp14:anchorId="0E192546" wp14:editId="5E4D240F">
            <wp:extent cx="5943600" cy="2607945"/>
            <wp:effectExtent l="0" t="0" r="0" b="190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07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7DFE3233" w14:textId="4B2653B3" w:rsidR="00377DA4" w:rsidRPr="00377DA4" w:rsidRDefault="00377DA4" w:rsidP="00377DA4">
      <w:r>
        <w:rPr>
          <w:noProof/>
        </w:rPr>
        <w:drawing>
          <wp:inline distT="0" distB="0" distL="0" distR="0" wp14:anchorId="1865D1EC" wp14:editId="121EB959">
            <wp:extent cx="5943600" cy="230886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08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77DA4" w:rsidRPr="00377DA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2NDM1MTAwMjY0NjZQ0lEKTi0uzszPAykwrAUASwXlLywAAAA="/>
  </w:docVars>
  <w:rsids>
    <w:rsidRoot w:val="00377DA4"/>
    <w:rsid w:val="00377DA4"/>
    <w:rsid w:val="00643BB3"/>
    <w:rsid w:val="00CD66B5"/>
    <w:rsid w:val="00F80D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AC0670"/>
  <w15:chartTrackingRefBased/>
  <w15:docId w15:val="{A9AB5145-24C5-4880-8089-FAD348A3C0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Symbol" w:eastAsiaTheme="minorHAnsi" w:hAnsi="Symbol" w:cstheme="majorBidi"/>
        <w:color w:val="000000" w:themeColor="text1"/>
        <w:sz w:val="26"/>
        <w:szCs w:val="26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next w:val="Normal"/>
    <w:link w:val="SubtitleChar"/>
    <w:uiPriority w:val="11"/>
    <w:qFormat/>
    <w:rsid w:val="00377DA4"/>
    <w:pPr>
      <w:numPr>
        <w:ilvl w:val="1"/>
      </w:numPr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377DA4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itle">
    <w:name w:val="Title"/>
    <w:basedOn w:val="Normal"/>
    <w:next w:val="Normal"/>
    <w:link w:val="TitleChar"/>
    <w:uiPriority w:val="10"/>
    <w:qFormat/>
    <w:rsid w:val="00377DA4"/>
    <w:pPr>
      <w:spacing w:after="0" w:line="240" w:lineRule="auto"/>
      <w:contextualSpacing/>
    </w:pPr>
    <w:rPr>
      <w:rFonts w:asciiTheme="majorHAnsi" w:eastAsiaTheme="majorEastAsia" w:hAnsiTheme="majorHAns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77DA4"/>
    <w:rPr>
      <w:rFonts w:asciiTheme="majorHAnsi" w:eastAsiaTheme="majorEastAsia" w:hAnsiTheme="majorHAnsi"/>
      <w:color w:val="auto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6</Words>
  <Characters>3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beeb A Mohammed</dc:creator>
  <cp:keywords/>
  <dc:description/>
  <cp:lastModifiedBy>Habeeb A Mohammed</cp:lastModifiedBy>
  <cp:revision>1</cp:revision>
  <dcterms:created xsi:type="dcterms:W3CDTF">2018-09-02T21:15:00Z</dcterms:created>
  <dcterms:modified xsi:type="dcterms:W3CDTF">2018-09-02T21:23:00Z</dcterms:modified>
</cp:coreProperties>
</file>